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FB5DEB" w14:textId="77777777" w:rsidR="00152BAA" w:rsidRPr="00152BAA" w:rsidRDefault="00152BAA" w:rsidP="00152BA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22222"/>
          <w:sz w:val="27"/>
          <w:szCs w:val="27"/>
        </w:rPr>
      </w:pPr>
      <w:r w:rsidRPr="00152BAA">
        <w:rPr>
          <w:rFonts w:ascii="Arial" w:eastAsia="Times New Roman" w:hAnsi="Arial" w:cs="Arial"/>
          <w:b/>
          <w:bCs/>
          <w:color w:val="222222"/>
          <w:sz w:val="27"/>
          <w:szCs w:val="27"/>
          <w:u w:val="single"/>
        </w:rPr>
        <w:t>Pre-Screening Survey</w:t>
      </w:r>
    </w:p>
    <w:p w14:paraId="6E4ED57D" w14:textId="77777777" w:rsidR="00152BAA" w:rsidRPr="00152BAA" w:rsidRDefault="00152BAA" w:rsidP="00152B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br/>
      </w:r>
      <w:r w:rsidRPr="00152BAA">
        <w:rPr>
          <w:rFonts w:ascii="Arial" w:eastAsia="Times New Roman" w:hAnsi="Arial" w:cs="Arial"/>
          <w:color w:val="222222"/>
          <w:sz w:val="19"/>
          <w:szCs w:val="19"/>
          <w:u w:val="single"/>
          <w:shd w:val="clear" w:color="auto" w:fill="FFFFFF"/>
        </w:rPr>
        <w:t>Language Background:</w:t>
      </w:r>
      <w:r w:rsidRPr="00152BAA">
        <w:rPr>
          <w:rFonts w:ascii="Arial" w:eastAsia="Times New Roman" w:hAnsi="Arial" w:cs="Arial"/>
          <w:color w:val="222222"/>
          <w:sz w:val="19"/>
          <w:szCs w:val="19"/>
        </w:rPr>
        <w:br/>
      </w:r>
    </w:p>
    <w:p w14:paraId="6161036F" w14:textId="7367C451" w:rsidR="00152BAA" w:rsidRDefault="00152BAA" w:rsidP="00152BA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What is your native language (the first language you began learning)?</w:t>
      </w:r>
    </w:p>
    <w:p w14:paraId="6EE35EE5" w14:textId="40EC6433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Spanish</w:t>
      </w:r>
    </w:p>
    <w:p w14:paraId="61CDB03C" w14:textId="47CCD0CB" w:rsidR="00152BAA" w:rsidRDefault="00152BAA" w:rsidP="00152BA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Do you consider yourself bilingual or multilingual? If so, which (if any) language do you consider to be your dominant language?</w:t>
      </w:r>
    </w:p>
    <w:p w14:paraId="1772D48A" w14:textId="53F4A212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b/>
          <w:bCs/>
          <w:color w:val="222222"/>
          <w:sz w:val="19"/>
          <w:szCs w:val="19"/>
        </w:rPr>
        <w:t>Yes, I’m trilingual and English and Spanish are my dominant languages</w:t>
      </w:r>
    </w:p>
    <w:p w14:paraId="2AEED1C1" w14:textId="6AFA79B5" w:rsidR="00152BAA" w:rsidRDefault="00152BAA" w:rsidP="00152BA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What language was spoken most in your household growing up?</w:t>
      </w:r>
    </w:p>
    <w:p w14:paraId="261C078C" w14:textId="60427723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</w:rPr>
        <w:t>Spanish</w:t>
      </w:r>
    </w:p>
    <w:p w14:paraId="26F1986E" w14:textId="70E16695" w:rsidR="00152BAA" w:rsidRDefault="00152BAA" w:rsidP="00152BA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What language was spoken in your schooling?</w:t>
      </w:r>
    </w:p>
    <w:p w14:paraId="12295F6A" w14:textId="1C53EA06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b/>
          <w:bCs/>
          <w:color w:val="222222"/>
          <w:sz w:val="19"/>
          <w:szCs w:val="19"/>
        </w:rPr>
        <w:t>English</w:t>
      </w:r>
    </w:p>
    <w:p w14:paraId="1D717A19" w14:textId="5A45A4DF" w:rsidR="00152BAA" w:rsidRDefault="00152BAA" w:rsidP="00152BA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Please list all languages you know, have studied, or have any basic familiarity with.</w:t>
      </w:r>
    </w:p>
    <w:p w14:paraId="3CD2DDCC" w14:textId="0A5E7006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</w:rPr>
        <w:t>Spanish, English, and French</w:t>
      </w:r>
    </w:p>
    <w:p w14:paraId="2565C529" w14:textId="63FC5857" w:rsidR="00152BAA" w:rsidRDefault="00152BAA" w:rsidP="00152BA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Do you have any known or suspected speech or language delays and/or disorders (i.e. dyslexia and/or reading difficulty)?</w:t>
      </w:r>
    </w:p>
    <w:p w14:paraId="62D5EA5A" w14:textId="5A7EBF46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b/>
          <w:bCs/>
          <w:color w:val="222222"/>
          <w:sz w:val="19"/>
          <w:szCs w:val="19"/>
        </w:rPr>
        <w:t>No</w:t>
      </w:r>
    </w:p>
    <w:p w14:paraId="4C497296" w14:textId="4B7CB7CC" w:rsidR="00152BAA" w:rsidRDefault="00152BAA" w:rsidP="00152BA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Do you currently experience any loss in hearing?</w:t>
      </w:r>
    </w:p>
    <w:p w14:paraId="0AA3DF02" w14:textId="172B7042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b/>
          <w:bCs/>
          <w:color w:val="222222"/>
          <w:sz w:val="19"/>
          <w:szCs w:val="19"/>
        </w:rPr>
        <w:t>No</w:t>
      </w:r>
    </w:p>
    <w:p w14:paraId="38BDC347" w14:textId="787E60DA" w:rsidR="00152BAA" w:rsidRDefault="00152BAA" w:rsidP="00152BA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Have you ever been diagnosed with any hearing loss, damage, or disorder?</w:t>
      </w:r>
    </w:p>
    <w:p w14:paraId="235672F9" w14:textId="0B24557A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b/>
          <w:bCs/>
          <w:color w:val="222222"/>
          <w:sz w:val="19"/>
          <w:szCs w:val="19"/>
        </w:rPr>
        <w:t>No</w:t>
      </w:r>
    </w:p>
    <w:p w14:paraId="62F94C03" w14:textId="77777777" w:rsidR="00152BAA" w:rsidRPr="00152BAA" w:rsidRDefault="00152BAA" w:rsidP="00152BAA">
      <w:pPr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u w:val="single"/>
          <w:shd w:val="clear" w:color="auto" w:fill="FFFFFF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  <w:u w:val="single"/>
          <w:shd w:val="clear" w:color="auto" w:fill="FFFFFF"/>
        </w:rPr>
        <w:t>Demographic Information:</w:t>
      </w:r>
    </w:p>
    <w:p w14:paraId="10E60B66" w14:textId="77777777" w:rsidR="00152BAA" w:rsidRPr="00152BAA" w:rsidRDefault="00152BAA" w:rsidP="00152B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br/>
      </w:r>
    </w:p>
    <w:p w14:paraId="645008A4" w14:textId="0BEFEC62" w:rsidR="00152BAA" w:rsidRDefault="00152BAA" w:rsidP="00152BA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If you are a student, what is your current major / degree program? [If you are not a student, please respond N/A]</w:t>
      </w:r>
    </w:p>
    <w:p w14:paraId="0E4C34E3" w14:textId="3D106CEC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</w:rPr>
        <w:t>Bachelor’s in Computer Science</w:t>
      </w:r>
    </w:p>
    <w:p w14:paraId="6D686B72" w14:textId="3A2F5B99" w:rsidR="00152BAA" w:rsidRDefault="00152BAA" w:rsidP="00152BA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What state/country did you grow up in?</w:t>
      </w:r>
    </w:p>
    <w:p w14:paraId="45D9C975" w14:textId="26FA8EB7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b/>
          <w:bCs/>
          <w:color w:val="222222"/>
          <w:sz w:val="19"/>
          <w:szCs w:val="19"/>
        </w:rPr>
        <w:t>Texas</w:t>
      </w:r>
    </w:p>
    <w:p w14:paraId="59EED585" w14:textId="7541D7AC" w:rsidR="00152BAA" w:rsidRDefault="00152BAA" w:rsidP="00152BA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lastRenderedPageBreak/>
        <w:t>How old are you currently?</w:t>
      </w:r>
    </w:p>
    <w:p w14:paraId="79FBCF7A" w14:textId="31D51A5B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</w:rPr>
        <w:t>18 years old</w:t>
      </w:r>
    </w:p>
    <w:p w14:paraId="3A8238BE" w14:textId="5760DD70" w:rsidR="00152BAA" w:rsidRDefault="00152BAA" w:rsidP="00152BA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What is your date of birth?</w:t>
      </w:r>
    </w:p>
    <w:p w14:paraId="3A1BFD5C" w14:textId="62D5BC99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</w:rPr>
        <w:t>08/10/2001</w:t>
      </w:r>
    </w:p>
    <w:p w14:paraId="30C79A4E" w14:textId="77777777" w:rsidR="00152BAA" w:rsidRPr="00152BAA" w:rsidRDefault="00152BAA" w:rsidP="00152BA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  <w:u w:val="single"/>
        </w:rPr>
        <w:t>Contact Information:</w:t>
      </w:r>
    </w:p>
    <w:p w14:paraId="74776E89" w14:textId="3CB1307E" w:rsidR="00152BAA" w:rsidRDefault="00152BAA" w:rsidP="00152BA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First (given) name:</w:t>
      </w:r>
    </w:p>
    <w:p w14:paraId="749E35BA" w14:textId="376AC0E4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</w:rPr>
        <w:t>Carlos</w:t>
      </w:r>
    </w:p>
    <w:p w14:paraId="09FEB34E" w14:textId="77777777" w:rsidR="00152BAA" w:rsidRDefault="00152BAA" w:rsidP="00152BA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Last (family) name:                         </w:t>
      </w:r>
    </w:p>
    <w:p w14:paraId="24D8738F" w14:textId="75AB42C5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</w:rPr>
        <w:t>Lopez</w:t>
      </w:r>
      <w:r w:rsidRPr="00152BAA">
        <w:rPr>
          <w:rFonts w:ascii="Arial" w:eastAsia="Times New Roman" w:hAnsi="Arial" w:cs="Arial"/>
          <w:color w:val="222222"/>
          <w:sz w:val="19"/>
          <w:szCs w:val="19"/>
        </w:rPr>
        <w:t xml:space="preserve">       </w:t>
      </w:r>
    </w:p>
    <w:p w14:paraId="1ED5FD1C" w14:textId="462D805E" w:rsidR="00152BAA" w:rsidRDefault="00152BAA" w:rsidP="00152BA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E-mail address at which the CNR Lab can reach you (if different):</w:t>
      </w:r>
    </w:p>
    <w:p w14:paraId="5AA27947" w14:textId="2E7EE4F0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</w:rPr>
        <w:t>Same email: carlopez@bu.edu</w:t>
      </w:r>
    </w:p>
    <w:p w14:paraId="125BCB94" w14:textId="55219E22" w:rsidR="00152BAA" w:rsidRDefault="00152BAA" w:rsidP="00152BA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Have you ever participated in a study with us before?</w:t>
      </w:r>
    </w:p>
    <w:p w14:paraId="05BC5B1E" w14:textId="721B1A14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b/>
          <w:bCs/>
          <w:color w:val="222222"/>
          <w:sz w:val="19"/>
          <w:szCs w:val="19"/>
        </w:rPr>
        <w:t>No</w:t>
      </w:r>
    </w:p>
    <w:p w14:paraId="669DAD47" w14:textId="77777777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  <w:u w:val="single"/>
        </w:rPr>
        <w:t>Schedule Availability:</w:t>
      </w:r>
    </w:p>
    <w:p w14:paraId="4A0D65B1" w14:textId="14C47478" w:rsidR="00152BAA" w:rsidRDefault="00152BAA" w:rsidP="00152BAA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Would you prefer to do a one-day study, a multi-day study, or no preference?</w:t>
      </w:r>
    </w:p>
    <w:p w14:paraId="4FB4D52B" w14:textId="2F61AEE8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</w:rPr>
        <w:t>No preference</w:t>
      </w:r>
    </w:p>
    <w:p w14:paraId="7F031C86" w14:textId="517FC3A3" w:rsidR="00152BAA" w:rsidRDefault="00152BAA" w:rsidP="00152BAA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If you are interested in a multi-day study, are you available to come to the lab on three or four consecutive days? (We also have multi-day studies which do not require consecutive visits.)</w:t>
      </w:r>
    </w:p>
    <w:p w14:paraId="2D811763" w14:textId="0083A0FD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</w:rPr>
        <w:t>Yes, but I would need to know what times are available</w:t>
      </w:r>
    </w:p>
    <w:p w14:paraId="356A5018" w14:textId="54C3BC30" w:rsidR="00152BAA" w:rsidRDefault="00152BAA" w:rsidP="00152BAA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color w:val="222222"/>
          <w:sz w:val="19"/>
          <w:szCs w:val="19"/>
        </w:rPr>
      </w:pPr>
      <w:r w:rsidRPr="00152BAA">
        <w:rPr>
          <w:rFonts w:ascii="Arial" w:eastAsia="Times New Roman" w:hAnsi="Arial" w:cs="Arial"/>
          <w:color w:val="222222"/>
          <w:sz w:val="19"/>
          <w:szCs w:val="19"/>
        </w:rPr>
        <w:t>Are you interested in participating in an EEG (electroencephalography) study, where your brain activity is recorded with an EEG cap (similar to a swim cap)? If so, would you need to wear glasses or hard contact lenses to perform visual tasks on a computer screen at a desk?</w:t>
      </w:r>
    </w:p>
    <w:p w14:paraId="741752B4" w14:textId="73DE3881" w:rsidR="00152BAA" w:rsidRPr="00152BAA" w:rsidRDefault="00152BAA" w:rsidP="00152BAA">
      <w:pPr>
        <w:shd w:val="clear" w:color="auto" w:fill="FFFFFF"/>
        <w:spacing w:before="100" w:beforeAutospacing="1" w:after="100" w:afterAutospacing="1" w:line="240" w:lineRule="auto"/>
        <w:ind w:left="945"/>
        <w:rPr>
          <w:rFonts w:ascii="Arial" w:eastAsia="Times New Roman" w:hAnsi="Arial" w:cs="Arial"/>
          <w:b/>
          <w:bCs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bCs/>
          <w:color w:val="222222"/>
          <w:sz w:val="19"/>
          <w:szCs w:val="19"/>
        </w:rPr>
        <w:t>Sure, and I don’t need the glasses</w:t>
      </w:r>
      <w:bookmarkStart w:id="0" w:name="_GoBack"/>
      <w:bookmarkEnd w:id="0"/>
    </w:p>
    <w:p w14:paraId="4A8F75AB" w14:textId="77777777" w:rsidR="00954BE5" w:rsidRDefault="00954BE5"/>
    <w:sectPr w:rsidR="00954B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A19E4"/>
    <w:multiLevelType w:val="multilevel"/>
    <w:tmpl w:val="FB80E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686F9B"/>
    <w:multiLevelType w:val="multilevel"/>
    <w:tmpl w:val="BD641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2955F2"/>
    <w:multiLevelType w:val="multilevel"/>
    <w:tmpl w:val="DFB23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D757719"/>
    <w:multiLevelType w:val="multilevel"/>
    <w:tmpl w:val="7346B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tTAwMzM0NDG1NDJU0lEKTi0uzszPAykwrAUAK6sdFSwAAAA="/>
  </w:docVars>
  <w:rsids>
    <w:rsidRoot w:val="00152BAA"/>
    <w:rsid w:val="00152BAA"/>
    <w:rsid w:val="00954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97704"/>
  <w15:chartTrackingRefBased/>
  <w15:docId w15:val="{9A9204C6-473E-4D00-90BC-BD3E5F6AE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52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9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9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2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Lopez Padilla</dc:creator>
  <cp:keywords/>
  <dc:description/>
  <cp:lastModifiedBy>Carlos A. Lopez Padilla</cp:lastModifiedBy>
  <cp:revision>1</cp:revision>
  <dcterms:created xsi:type="dcterms:W3CDTF">2019-09-17T01:41:00Z</dcterms:created>
  <dcterms:modified xsi:type="dcterms:W3CDTF">2019-09-17T01:48:00Z</dcterms:modified>
</cp:coreProperties>
</file>